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7B516" w14:textId="08636930" w:rsidR="008A755A" w:rsidRPr="007D0AFD" w:rsidRDefault="0064317D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ebruary</w:t>
      </w:r>
      <w:r w:rsidR="00E552FC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28</w:t>
      </w:r>
      <w:r w:rsidR="00417ECA" w:rsidRPr="007D0AF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AB2F0B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BB5AB1" w:rsidRPr="007D0AFD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865EB2" w:rsidRPr="007D0AFD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9B0469" w:rsidRPr="007D0AFD">
        <w:rPr>
          <w:rFonts w:ascii="Times New Roman" w:hAnsi="Times New Roman" w:cs="Times New Roman"/>
          <w:sz w:val="24"/>
          <w:szCs w:val="24"/>
          <w:lang w:val="en-GB"/>
        </w:rPr>
        <w:t>2</w:t>
      </w:r>
    </w:p>
    <w:p w14:paraId="472AEE06" w14:textId="77777777" w:rsidR="00575196" w:rsidRPr="007D0AFD" w:rsidRDefault="00575196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BD05A59" w14:textId="7B73DF40" w:rsidR="00E74655" w:rsidRPr="007D0AFD" w:rsidRDefault="00E74655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8619FBD" w14:textId="77777777" w:rsidR="0064317D" w:rsidRDefault="0064317D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A8707AD" w14:textId="2B0489DE" w:rsidR="00865EB2" w:rsidRPr="007D0AFD" w:rsidRDefault="00602169" w:rsidP="0064317D">
      <w:pPr>
        <w:tabs>
          <w:tab w:val="left" w:pos="1418"/>
        </w:tabs>
        <w:spacing w:after="0" w:line="276" w:lineRule="auto"/>
        <w:ind w:hanging="14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 w:rsidR="00865EB2" w:rsidRPr="007D0AFD"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="000D2611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in Chief</w:t>
      </w:r>
      <w:r w:rsidR="00865EB2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64317D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 xml:space="preserve">Nursing Current </w:t>
      </w:r>
      <w:proofErr w:type="spellStart"/>
      <w:r w:rsidR="0064317D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>Jurnal</w:t>
      </w:r>
      <w:proofErr w:type="spellEnd"/>
      <w:r w:rsidR="0064317D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64317D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>Keperawatan</w:t>
      </w:r>
      <w:proofErr w:type="spellEnd"/>
    </w:p>
    <w:p w14:paraId="5BBC81E5" w14:textId="77777777" w:rsidR="00602169" w:rsidRPr="007D0AFD" w:rsidRDefault="00602169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3F0E832" w14:textId="77777777" w:rsidR="0064317D" w:rsidRDefault="00A35FA0" w:rsidP="0064317D">
      <w:pPr>
        <w:spacing w:after="0" w:line="360" w:lineRule="auto"/>
        <w:ind w:left="-142" w:right="-27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>We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enclosing a submission to the </w:t>
      </w:r>
      <w:r w:rsidR="0064317D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 xml:space="preserve">Nursing Current </w:t>
      </w:r>
      <w:bookmarkStart w:id="0" w:name="_GoBack"/>
      <w:proofErr w:type="spellStart"/>
      <w:r w:rsidR="0064317D" w:rsidRPr="00344EAC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>Jurnal</w:t>
      </w:r>
      <w:proofErr w:type="spellEnd"/>
      <w:r w:rsidR="0064317D" w:rsidRPr="00344EAC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64317D" w:rsidRPr="00344EAC">
        <w:rPr>
          <w:rStyle w:val="Strong"/>
          <w:rFonts w:ascii="Times New Roman" w:hAnsi="Times New Roman" w:cs="Times New Roman"/>
          <w:b w:val="0"/>
          <w:color w:val="333333"/>
          <w:sz w:val="24"/>
          <w:szCs w:val="24"/>
          <w:shd w:val="clear" w:color="auto" w:fill="FFFFFF"/>
        </w:rPr>
        <w:t>Keperawatan</w:t>
      </w:r>
      <w:proofErr w:type="spellEnd"/>
      <w:r w:rsidR="009B0469" w:rsidRPr="0064317D">
        <w:rPr>
          <w:rStyle w:val="Strong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bookmarkEnd w:id="0"/>
      <w:r w:rsidR="009E03B3" w:rsidRPr="0064317D">
        <w:rPr>
          <w:rFonts w:ascii="Times New Roman" w:hAnsi="Times New Roman" w:cs="Times New Roman"/>
          <w:sz w:val="24"/>
          <w:szCs w:val="24"/>
          <w:lang w:val="en-GB"/>
        </w:rPr>
        <w:t>entitled, “</w:t>
      </w:r>
      <w:proofErr w:type="spellStart"/>
      <w:r w:rsidR="0064317D" w:rsidRPr="0064317D">
        <w:rPr>
          <w:rFonts w:ascii="Times New Roman" w:hAnsi="Times New Roman"/>
          <w:sz w:val="24"/>
          <w:szCs w:val="24"/>
          <w:lang w:val="en-ID"/>
        </w:rPr>
        <w:t>S</w:t>
      </w:r>
      <w:r w:rsidR="0064317D">
        <w:rPr>
          <w:rFonts w:ascii="Times New Roman" w:hAnsi="Times New Roman"/>
          <w:sz w:val="24"/>
          <w:szCs w:val="24"/>
          <w:lang w:val="en-ID"/>
        </w:rPr>
        <w:t>tudi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Fenomenologi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: </w:t>
      </w:r>
      <w:proofErr w:type="spellStart"/>
      <w:r w:rsidR="0064317D" w:rsidRPr="0064317D">
        <w:rPr>
          <w:rFonts w:ascii="Times New Roman" w:hAnsi="Times New Roman"/>
          <w:sz w:val="24"/>
          <w:szCs w:val="24"/>
          <w:lang w:val="en-ID"/>
        </w:rPr>
        <w:t>P</w:t>
      </w:r>
      <w:r w:rsidR="0064317D">
        <w:rPr>
          <w:rFonts w:ascii="Times New Roman" w:hAnsi="Times New Roman"/>
          <w:sz w:val="24"/>
          <w:szCs w:val="24"/>
          <w:lang w:val="en-ID"/>
        </w:rPr>
        <w:t>erubahan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sebelum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dan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setelah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menarche yang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Dialami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oleh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Anak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Perempuan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="0064317D">
        <w:rPr>
          <w:rFonts w:ascii="Times New Roman" w:hAnsi="Times New Roman"/>
          <w:sz w:val="24"/>
          <w:szCs w:val="24"/>
          <w:lang w:val="en-ID"/>
        </w:rPr>
        <w:t>Usia</w:t>
      </w:r>
      <w:proofErr w:type="spellEnd"/>
      <w:proofErr w:type="gramEnd"/>
      <w:r w:rsidR="0064317D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64317D">
        <w:rPr>
          <w:rFonts w:ascii="Times New Roman" w:hAnsi="Times New Roman"/>
          <w:sz w:val="24"/>
          <w:szCs w:val="24"/>
          <w:lang w:val="en-ID"/>
        </w:rPr>
        <w:t>Sekolah</w:t>
      </w:r>
      <w:proofErr w:type="spellEnd"/>
      <w:r w:rsidR="0064317D">
        <w:rPr>
          <w:rFonts w:ascii="Times New Roman" w:hAnsi="Times New Roman"/>
          <w:sz w:val="24"/>
          <w:szCs w:val="24"/>
          <w:lang w:val="en-ID"/>
        </w:rPr>
        <w:t xml:space="preserve"> di Kota Pontianak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”. The </w:t>
      </w:r>
      <w:r w:rsidR="008D7838" w:rsidRPr="007D0AFD">
        <w:rPr>
          <w:rFonts w:ascii="Times New Roman" w:hAnsi="Times New Roman" w:cs="Times New Roman"/>
          <w:sz w:val="24"/>
          <w:szCs w:val="24"/>
          <w:lang w:val="en-GB"/>
        </w:rPr>
        <w:t>paper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, which is </w:t>
      </w:r>
      <w:r w:rsidR="0064317D">
        <w:rPr>
          <w:rFonts w:ascii="Times New Roman" w:hAnsi="Times New Roman" w:cs="Times New Roman"/>
          <w:sz w:val="24"/>
          <w:szCs w:val="24"/>
          <w:lang w:val="en-GB"/>
        </w:rPr>
        <w:t>10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pages long. </w:t>
      </w:r>
    </w:p>
    <w:p w14:paraId="42CC6E14" w14:textId="77777777" w:rsidR="0064317D" w:rsidRDefault="0064317D" w:rsidP="0064317D">
      <w:pPr>
        <w:spacing w:after="0" w:line="360" w:lineRule="auto"/>
        <w:ind w:left="-142" w:right="-27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A20433C" w14:textId="77777777" w:rsidR="0064317D" w:rsidRDefault="009E03B3" w:rsidP="0064317D">
      <w:pPr>
        <w:spacing w:after="0" w:line="360" w:lineRule="auto"/>
        <w:ind w:left="-142" w:right="-27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We confirm that this work is original and has not been published elsewhere </w:t>
      </w:r>
      <w:r w:rsidRPr="007D0AFD">
        <w:rPr>
          <w:rFonts w:ascii="Times New Roman" w:hAnsi="Times New Roman" w:cs="Times New Roman"/>
          <w:color w:val="000000"/>
          <w:sz w:val="24"/>
          <w:szCs w:val="24"/>
          <w:lang w:val="en-GB"/>
        </w:rPr>
        <w:t>nor is it currently under consideration for publication elsewhere.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We</w:t>
      </w:r>
      <w:r w:rsidR="0064317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4317D" w:rsidRPr="0064317D">
        <w:rPr>
          <w:rFonts w:ascii="Times New Roman" w:hAnsi="Times New Roman"/>
          <w:lang w:val="en-ID"/>
        </w:rPr>
        <w:t xml:space="preserve">Tamara </w:t>
      </w:r>
      <w:proofErr w:type="spellStart"/>
      <w:r w:rsidR="0064317D" w:rsidRPr="0064317D">
        <w:rPr>
          <w:rFonts w:ascii="Times New Roman" w:hAnsi="Times New Roman"/>
          <w:lang w:val="en-ID"/>
        </w:rPr>
        <w:t>Septia</w:t>
      </w:r>
      <w:proofErr w:type="spellEnd"/>
      <w:r w:rsidR="0064317D" w:rsidRPr="0064317D">
        <w:rPr>
          <w:rFonts w:ascii="Times New Roman" w:hAnsi="Times New Roman"/>
          <w:lang w:val="en-ID"/>
        </w:rPr>
        <w:t xml:space="preserve"> </w:t>
      </w:r>
      <w:proofErr w:type="spellStart"/>
      <w:r w:rsidR="0064317D" w:rsidRPr="0064317D">
        <w:rPr>
          <w:rFonts w:ascii="Times New Roman" w:hAnsi="Times New Roman"/>
          <w:lang w:val="en-ID"/>
        </w:rPr>
        <w:t>Chairunisa</w:t>
      </w:r>
      <w:proofErr w:type="spellEnd"/>
      <w:r w:rsidR="0064317D" w:rsidRPr="0064317D">
        <w:rPr>
          <w:rFonts w:ascii="Times New Roman" w:hAnsi="Times New Roman"/>
        </w:rPr>
        <w:t xml:space="preserve">, </w:t>
      </w:r>
      <w:proofErr w:type="spellStart"/>
      <w:r w:rsidR="0064317D" w:rsidRPr="0064317D">
        <w:rPr>
          <w:rFonts w:ascii="Times New Roman" w:hAnsi="Times New Roman"/>
          <w:lang w:val="en-ID"/>
        </w:rPr>
        <w:t>Fitri</w:t>
      </w:r>
      <w:proofErr w:type="spellEnd"/>
      <w:r w:rsidR="0064317D" w:rsidRPr="0064317D">
        <w:rPr>
          <w:rFonts w:ascii="Times New Roman" w:hAnsi="Times New Roman"/>
          <w:lang w:val="en-ID"/>
        </w:rPr>
        <w:t xml:space="preserve"> </w:t>
      </w:r>
      <w:proofErr w:type="spellStart"/>
      <w:r w:rsidR="0064317D" w:rsidRPr="0064317D">
        <w:rPr>
          <w:rFonts w:ascii="Times New Roman" w:hAnsi="Times New Roman"/>
          <w:lang w:val="en-ID"/>
        </w:rPr>
        <w:t>Fujiana</w:t>
      </w:r>
      <w:proofErr w:type="spellEnd"/>
      <w:r w:rsidR="0064317D" w:rsidRPr="0064317D">
        <w:rPr>
          <w:rFonts w:ascii="Times New Roman" w:hAnsi="Times New Roman"/>
        </w:rPr>
        <w:t xml:space="preserve">, </w:t>
      </w:r>
      <w:proofErr w:type="spellStart"/>
      <w:r w:rsidR="0064317D" w:rsidRPr="0064317D">
        <w:rPr>
          <w:rFonts w:ascii="Times New Roman" w:hAnsi="Times New Roman"/>
          <w:lang w:val="en-ID"/>
        </w:rPr>
        <w:t>Djoko</w:t>
      </w:r>
      <w:proofErr w:type="spellEnd"/>
      <w:r w:rsidR="0064317D" w:rsidRPr="0064317D">
        <w:rPr>
          <w:rFonts w:ascii="Times New Roman" w:hAnsi="Times New Roman"/>
          <w:lang w:val="en-ID"/>
        </w:rPr>
        <w:t xml:space="preserve"> </w:t>
      </w:r>
      <w:proofErr w:type="spellStart"/>
      <w:r w:rsidR="0064317D" w:rsidRPr="0064317D">
        <w:rPr>
          <w:rFonts w:ascii="Times New Roman" w:hAnsi="Times New Roman"/>
          <w:lang w:val="en-ID"/>
        </w:rPr>
        <w:t>Priyono</w:t>
      </w:r>
      <w:proofErr w:type="spellEnd"/>
      <w:r w:rsidR="0064317D">
        <w:rPr>
          <w:rFonts w:ascii="Times New Roman" w:hAnsi="Times New Roman"/>
        </w:rPr>
        <w:t xml:space="preserve"> 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have no conflicts of interest to disclose. I will be serving as the corresponding author for this </w:t>
      </w:r>
      <w:r w:rsidR="008F4533" w:rsidRPr="007D0AFD">
        <w:rPr>
          <w:rFonts w:ascii="Times New Roman" w:hAnsi="Times New Roman" w:cs="Times New Roman"/>
          <w:sz w:val="24"/>
          <w:szCs w:val="24"/>
          <w:lang w:val="en-GB"/>
        </w:rPr>
        <w:t>paper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. All of the authors listed in the by-line on the title page have agreed to the by-line order and to submission of the </w:t>
      </w:r>
      <w:r w:rsidR="008F4533" w:rsidRPr="007D0AFD">
        <w:rPr>
          <w:rFonts w:ascii="Times New Roman" w:hAnsi="Times New Roman" w:cs="Times New Roman"/>
          <w:sz w:val="24"/>
          <w:szCs w:val="24"/>
          <w:lang w:val="en-GB"/>
        </w:rPr>
        <w:t>paper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in this form. I have assumed responsibility for keeping my co-authors informed of our progress through the editorial review process, the content of the reviews and any revisions made. I understand that, if accepted for publication, a certification of authorship form will be required that all co-authors will sign.</w:t>
      </w:r>
    </w:p>
    <w:p w14:paraId="1F48F1BB" w14:textId="77777777" w:rsidR="0064317D" w:rsidRDefault="0064317D" w:rsidP="0064317D">
      <w:pPr>
        <w:spacing w:after="0" w:line="360" w:lineRule="auto"/>
        <w:ind w:left="-142" w:right="-27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4371A75" w14:textId="02C01DEE" w:rsidR="009E03B3" w:rsidRPr="007D0AFD" w:rsidRDefault="009E03B3" w:rsidP="0064317D">
      <w:pPr>
        <w:spacing w:after="0" w:line="360" w:lineRule="auto"/>
        <w:ind w:left="-142" w:right="-27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ank you for your consideration of this </w:t>
      </w:r>
      <w:r w:rsidR="008F4533" w:rsidRPr="007D0AFD">
        <w:rPr>
          <w:rFonts w:ascii="Times New Roman" w:hAnsi="Times New Roman" w:cs="Times New Roman"/>
          <w:color w:val="000000"/>
          <w:sz w:val="24"/>
          <w:szCs w:val="24"/>
          <w:lang w:val="en-GB"/>
        </w:rPr>
        <w:t>paper</w:t>
      </w:r>
      <w:r w:rsidRPr="007D0AFD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D0AFD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We look forward to hearing from you at your earliest convenience.</w:t>
      </w:r>
    </w:p>
    <w:p w14:paraId="10FECF07" w14:textId="77777777" w:rsidR="009E03B3" w:rsidRPr="007D0AFD" w:rsidRDefault="009E03B3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36503DA" w14:textId="058B8614" w:rsidR="00A35FA0" w:rsidRPr="007D0AFD" w:rsidRDefault="00A35FA0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>On behalf of the authors</w:t>
      </w:r>
    </w:p>
    <w:p w14:paraId="1A58EED3" w14:textId="54F84467" w:rsidR="009E03B3" w:rsidRPr="007D0AFD" w:rsidRDefault="009E03B3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>Yours sincerely,</w:t>
      </w:r>
    </w:p>
    <w:p w14:paraId="60CEDFBB" w14:textId="2A4457A8" w:rsidR="009E03B3" w:rsidRPr="007D0AFD" w:rsidRDefault="009B0469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0594D58" wp14:editId="6C08932D">
            <wp:extent cx="977900" cy="615950"/>
            <wp:effectExtent l="0" t="0" r="0" b="0"/>
            <wp:docPr id="2" name="Picture 2" descr="D:\FITRI FUJIANA\DIPA UNTAN\DIPA 2021\PKM\TTD BU FITR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FITRI FUJIANA\DIPA UNTAN\DIPA 2021\PKM\TTD BU FITRI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467" cy="615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9E2EB" w14:textId="77777777" w:rsidR="009E03B3" w:rsidRPr="007D0AFD" w:rsidRDefault="009E03B3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4AA9C1D" w14:textId="3CCA7916" w:rsidR="009E03B3" w:rsidRPr="007D0AFD" w:rsidRDefault="009B0469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D0AFD">
        <w:rPr>
          <w:rFonts w:ascii="Times New Roman" w:hAnsi="Times New Roman" w:cs="Times New Roman"/>
          <w:sz w:val="24"/>
          <w:szCs w:val="24"/>
          <w:lang w:val="en-GB"/>
        </w:rPr>
        <w:t>Fitri</w:t>
      </w:r>
      <w:proofErr w:type="spellEnd"/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D0AFD">
        <w:rPr>
          <w:rFonts w:ascii="Times New Roman" w:hAnsi="Times New Roman" w:cs="Times New Roman"/>
          <w:sz w:val="24"/>
          <w:szCs w:val="24"/>
          <w:lang w:val="en-GB"/>
        </w:rPr>
        <w:t>Fujiana</w:t>
      </w:r>
      <w:proofErr w:type="spellEnd"/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gramStart"/>
      <w:r w:rsidRPr="007D0AFD">
        <w:rPr>
          <w:rFonts w:ascii="Times New Roman" w:hAnsi="Times New Roman" w:cs="Times New Roman"/>
          <w:sz w:val="24"/>
          <w:szCs w:val="24"/>
          <w:lang w:val="en-GB"/>
        </w:rPr>
        <w:t>Ns.,</w:t>
      </w:r>
      <w:proofErr w:type="gramEnd"/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D0AFD">
        <w:rPr>
          <w:rFonts w:ascii="Times New Roman" w:hAnsi="Times New Roman" w:cs="Times New Roman"/>
          <w:sz w:val="24"/>
          <w:szCs w:val="24"/>
          <w:lang w:val="en-GB"/>
        </w:rPr>
        <w:t>Sp.Kep.Mat</w:t>
      </w:r>
      <w:proofErr w:type="spellEnd"/>
    </w:p>
    <w:p w14:paraId="3033F9E0" w14:textId="2FBEBE69" w:rsidR="009E03B3" w:rsidRPr="007D0AFD" w:rsidRDefault="007F50F8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D0AFD">
        <w:rPr>
          <w:rFonts w:ascii="Times New Roman" w:hAnsi="Times New Roman" w:cs="Times New Roman"/>
          <w:sz w:val="24"/>
          <w:szCs w:val="24"/>
          <w:lang w:val="en-GB"/>
        </w:rPr>
        <w:t>Universitas</w:t>
      </w:r>
      <w:proofErr w:type="spellEnd"/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D0AFD">
        <w:rPr>
          <w:rFonts w:ascii="Times New Roman" w:hAnsi="Times New Roman" w:cs="Times New Roman"/>
          <w:sz w:val="24"/>
          <w:szCs w:val="24"/>
          <w:lang w:val="en-GB"/>
        </w:rPr>
        <w:t>Tanjungpura</w:t>
      </w:r>
      <w:proofErr w:type="spellEnd"/>
    </w:p>
    <w:p w14:paraId="5A4CD41F" w14:textId="081489A6" w:rsidR="009E03B3" w:rsidRPr="007D0AFD" w:rsidRDefault="007F50F8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>School of Nursing, Faculty of Medicine</w:t>
      </w:r>
    </w:p>
    <w:p w14:paraId="50728DE4" w14:textId="32E56F92" w:rsidR="009E03B3" w:rsidRPr="007D0AFD" w:rsidRDefault="007F50F8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>Pontianak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>West Kalimantan 78124</w:t>
      </w:r>
      <w:r w:rsidR="009E03B3"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D0AFD">
        <w:rPr>
          <w:rFonts w:ascii="Times New Roman" w:hAnsi="Times New Roman" w:cs="Times New Roman"/>
          <w:sz w:val="24"/>
          <w:szCs w:val="24"/>
          <w:lang w:val="en-GB"/>
        </w:rPr>
        <w:t>INDONESIA</w:t>
      </w:r>
    </w:p>
    <w:p w14:paraId="55BA3B7E" w14:textId="2529816C" w:rsidR="009E03B3" w:rsidRPr="007D0AFD" w:rsidRDefault="009E03B3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0AFD">
        <w:rPr>
          <w:rFonts w:ascii="Times New Roman" w:hAnsi="Times New Roman" w:cs="Times New Roman"/>
          <w:sz w:val="24"/>
          <w:szCs w:val="24"/>
          <w:lang w:val="en-GB"/>
        </w:rPr>
        <w:t xml:space="preserve">Email: </w:t>
      </w:r>
      <w:hyperlink r:id="rId6" w:history="1">
        <w:r w:rsidR="009B0469" w:rsidRPr="007D0AF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fitri.fujiana@ners.untan.ac.id</w:t>
        </w:r>
      </w:hyperlink>
    </w:p>
    <w:p w14:paraId="027F06C3" w14:textId="4B2651C3" w:rsidR="00602169" w:rsidRPr="007D0AFD" w:rsidRDefault="00602169" w:rsidP="007D0AFD">
      <w:pPr>
        <w:tabs>
          <w:tab w:val="left" w:pos="141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602169" w:rsidRPr="007D0A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306EF2"/>
    <w:multiLevelType w:val="hybridMultilevel"/>
    <w:tmpl w:val="664497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684280"/>
    <w:multiLevelType w:val="multilevel"/>
    <w:tmpl w:val="1A78B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">
    <w:nsid w:val="6C595029"/>
    <w:multiLevelType w:val="hybridMultilevel"/>
    <w:tmpl w:val="BB369F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D26455"/>
    <w:multiLevelType w:val="multilevel"/>
    <w:tmpl w:val="23BC4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bQwMzO3NDcytbRU0lEKTi0uzszPAykwqgUASqFDJCwAAAA="/>
  </w:docVars>
  <w:rsids>
    <w:rsidRoot w:val="00A13AEA"/>
    <w:rsid w:val="00016E9D"/>
    <w:rsid w:val="00023375"/>
    <w:rsid w:val="00033BDA"/>
    <w:rsid w:val="00037C8A"/>
    <w:rsid w:val="00091B25"/>
    <w:rsid w:val="000D2611"/>
    <w:rsid w:val="000F0A7D"/>
    <w:rsid w:val="00100348"/>
    <w:rsid w:val="00131233"/>
    <w:rsid w:val="001870CA"/>
    <w:rsid w:val="001D38F0"/>
    <w:rsid w:val="00244D70"/>
    <w:rsid w:val="002A2796"/>
    <w:rsid w:val="002C2EF8"/>
    <w:rsid w:val="003174FD"/>
    <w:rsid w:val="00320E03"/>
    <w:rsid w:val="00322C86"/>
    <w:rsid w:val="00344EAC"/>
    <w:rsid w:val="003802CE"/>
    <w:rsid w:val="003923E8"/>
    <w:rsid w:val="003B482C"/>
    <w:rsid w:val="003D36EF"/>
    <w:rsid w:val="00417ECA"/>
    <w:rsid w:val="00491E05"/>
    <w:rsid w:val="005224F1"/>
    <w:rsid w:val="00525406"/>
    <w:rsid w:val="00535A63"/>
    <w:rsid w:val="0054010F"/>
    <w:rsid w:val="0056474B"/>
    <w:rsid w:val="00575196"/>
    <w:rsid w:val="00582A7A"/>
    <w:rsid w:val="005A28F6"/>
    <w:rsid w:val="00602169"/>
    <w:rsid w:val="006210E9"/>
    <w:rsid w:val="0063784C"/>
    <w:rsid w:val="0064317D"/>
    <w:rsid w:val="00661726"/>
    <w:rsid w:val="007D0AFD"/>
    <w:rsid w:val="007D40C5"/>
    <w:rsid w:val="007F50F8"/>
    <w:rsid w:val="00803F6E"/>
    <w:rsid w:val="0082190C"/>
    <w:rsid w:val="00836F85"/>
    <w:rsid w:val="00841429"/>
    <w:rsid w:val="00842DED"/>
    <w:rsid w:val="00865EB2"/>
    <w:rsid w:val="008A755A"/>
    <w:rsid w:val="008D2939"/>
    <w:rsid w:val="008D3046"/>
    <w:rsid w:val="008D7838"/>
    <w:rsid w:val="008F4533"/>
    <w:rsid w:val="008F4DC0"/>
    <w:rsid w:val="00970FC0"/>
    <w:rsid w:val="009B0469"/>
    <w:rsid w:val="009E03B3"/>
    <w:rsid w:val="00A05602"/>
    <w:rsid w:val="00A13AEA"/>
    <w:rsid w:val="00A35FA0"/>
    <w:rsid w:val="00A96B32"/>
    <w:rsid w:val="00AB2F0B"/>
    <w:rsid w:val="00AF1140"/>
    <w:rsid w:val="00B00C7A"/>
    <w:rsid w:val="00B10E26"/>
    <w:rsid w:val="00B30E5B"/>
    <w:rsid w:val="00B376FC"/>
    <w:rsid w:val="00B73E77"/>
    <w:rsid w:val="00BB5AB1"/>
    <w:rsid w:val="00C01E94"/>
    <w:rsid w:val="00C14212"/>
    <w:rsid w:val="00CA4050"/>
    <w:rsid w:val="00CB6AB6"/>
    <w:rsid w:val="00CC3E32"/>
    <w:rsid w:val="00CE2A42"/>
    <w:rsid w:val="00CE4A6F"/>
    <w:rsid w:val="00D41504"/>
    <w:rsid w:val="00D6328F"/>
    <w:rsid w:val="00D723AB"/>
    <w:rsid w:val="00D746DA"/>
    <w:rsid w:val="00D908FF"/>
    <w:rsid w:val="00D94790"/>
    <w:rsid w:val="00D94F2A"/>
    <w:rsid w:val="00D96F73"/>
    <w:rsid w:val="00DA3405"/>
    <w:rsid w:val="00DB1593"/>
    <w:rsid w:val="00DC4026"/>
    <w:rsid w:val="00E552FC"/>
    <w:rsid w:val="00E74655"/>
    <w:rsid w:val="00F300DA"/>
    <w:rsid w:val="00F56F81"/>
    <w:rsid w:val="00F943C7"/>
    <w:rsid w:val="00F9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D56D1"/>
  <w15:docId w15:val="{168C82C7-417D-4B93-B445-59CF3FAB7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479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74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491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E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E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1E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E0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3BDA"/>
    <w:pPr>
      <w:ind w:left="720"/>
      <w:contextualSpacing/>
    </w:pPr>
  </w:style>
  <w:style w:type="character" w:customStyle="1" w:styleId="pef">
    <w:name w:val="_pe_f"/>
    <w:basedOn w:val="DefaultParagraphFont"/>
    <w:rsid w:val="00AF1140"/>
  </w:style>
  <w:style w:type="character" w:customStyle="1" w:styleId="bidi">
    <w:name w:val="bidi"/>
    <w:basedOn w:val="DefaultParagraphFont"/>
    <w:rsid w:val="00AF1140"/>
  </w:style>
  <w:style w:type="character" w:customStyle="1" w:styleId="st">
    <w:name w:val="st"/>
    <w:basedOn w:val="DefaultParagraphFont"/>
    <w:rsid w:val="00DA340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E7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B04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1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46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7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25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11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2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itri.fujiana@ners.untan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an Ligita</dc:creator>
  <cp:keywords/>
  <dc:description/>
  <cp:lastModifiedBy>user</cp:lastModifiedBy>
  <cp:revision>3</cp:revision>
  <dcterms:created xsi:type="dcterms:W3CDTF">2022-02-28T05:37:00Z</dcterms:created>
  <dcterms:modified xsi:type="dcterms:W3CDTF">2022-02-28T05:45:00Z</dcterms:modified>
</cp:coreProperties>
</file>